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55EF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2C9E9E04" w14:textId="5619A237" w:rsidR="00A77AE9" w:rsidRPr="00640E22" w:rsidRDefault="005252ED">
      <w:pPr>
        <w:jc w:val="center"/>
        <w:rPr>
          <w:rFonts w:ascii="Tw Cen MT" w:hAnsi="Tw Cen MT"/>
          <w:b/>
        </w:rPr>
      </w:pPr>
      <w:r>
        <w:rPr>
          <w:rFonts w:ascii="Tw Cen MT" w:hAnsi="Tw Cen MT"/>
          <w:b/>
        </w:rPr>
        <w:t>CHALLENGE</w:t>
      </w:r>
      <w:r w:rsidR="00B8692B">
        <w:rPr>
          <w:rFonts w:ascii="Tw Cen MT" w:hAnsi="Tw Cen MT"/>
          <w:b/>
        </w:rPr>
        <w:t xml:space="preserve"> AWARD FORM – 20</w:t>
      </w:r>
      <w:r w:rsidR="0079009A">
        <w:rPr>
          <w:rFonts w:ascii="Tw Cen MT" w:hAnsi="Tw Cen MT"/>
          <w:b/>
        </w:rPr>
        <w:t>2</w:t>
      </w:r>
      <w:r w:rsidR="00D144D3">
        <w:rPr>
          <w:rFonts w:ascii="Tw Cen MT" w:hAnsi="Tw Cen MT"/>
          <w:b/>
        </w:rPr>
        <w:t>3</w:t>
      </w:r>
    </w:p>
    <w:p w14:paraId="5C20D146" w14:textId="77777777" w:rsidR="00A77AE9" w:rsidRPr="00640E22" w:rsidRDefault="00A77AE9">
      <w:pPr>
        <w:rPr>
          <w:rFonts w:ascii="Tw Cen MT" w:hAnsi="Tw Cen MT"/>
        </w:rPr>
      </w:pPr>
    </w:p>
    <w:p w14:paraId="720951C1" w14:textId="77777777" w:rsidR="00A77AE9" w:rsidRPr="00C333DA" w:rsidRDefault="00C333DA">
      <w:pPr>
        <w:rPr>
          <w:rFonts w:ascii="Tw Cen MT" w:hAnsi="Tw Cen MT"/>
          <w:sz w:val="23"/>
          <w:szCs w:val="23"/>
        </w:rPr>
      </w:pPr>
      <w:r w:rsidRPr="00C333DA">
        <w:rPr>
          <w:rFonts w:ascii="Tw Cen MT" w:hAnsi="Tw Cen MT"/>
          <w:sz w:val="23"/>
          <w:szCs w:val="23"/>
        </w:rPr>
        <w:t>Farm Bureau Committees qualify for the AFBFA Challenge Award when 100% of the committee members contribute $25 or more to the foundation. Please list the names and addresses of the donors below. Use additional pages if necessary.</w:t>
      </w:r>
    </w:p>
    <w:p w14:paraId="6A924575" w14:textId="77777777" w:rsidR="00C333DA" w:rsidRPr="00640E22" w:rsidRDefault="00C333DA">
      <w:pPr>
        <w:rPr>
          <w:rFonts w:ascii="Tw Cen MT" w:hAnsi="Tw Cen MT"/>
        </w:rPr>
      </w:pPr>
    </w:p>
    <w:p w14:paraId="087F8C86" w14:textId="77777777" w:rsidR="00A77AE9" w:rsidRPr="00640E22" w:rsidRDefault="00A77AE9">
      <w:pPr>
        <w:pStyle w:val="Heading1"/>
        <w:rPr>
          <w:rFonts w:ascii="Tw Cen MT" w:hAnsi="Tw Cen MT"/>
        </w:rPr>
        <w:sectPr w:rsidR="00A77AE9" w:rsidRPr="00640E22" w:rsidSect="00B8692B">
          <w:type w:val="continuous"/>
          <w:pgSz w:w="12240" w:h="15840"/>
          <w:pgMar w:top="540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4"/>
        <w:gridCol w:w="5574"/>
      </w:tblGrid>
      <w:tr w:rsidR="00ED78E4" w:rsidRPr="00D52A26" w14:paraId="18788073" w14:textId="77777777" w:rsidTr="00D52A26">
        <w:tc>
          <w:tcPr>
            <w:tcW w:w="4158" w:type="dxa"/>
          </w:tcPr>
          <w:p w14:paraId="203E9D30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706" w:type="dxa"/>
          </w:tcPr>
          <w:p w14:paraId="1D21103C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201A4662" w14:textId="77777777" w:rsidTr="00D52A26">
        <w:tc>
          <w:tcPr>
            <w:tcW w:w="4158" w:type="dxa"/>
          </w:tcPr>
          <w:p w14:paraId="61E48D8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162E0A" w14:textId="77777777" w:rsidR="00ED78E4" w:rsidRDefault="00B8692B">
            <w:pPr>
              <w:rPr>
                <w:rFonts w:ascii="Tw Cen MT" w:hAnsi="Tw Cen MT"/>
                <w:b/>
              </w:rPr>
            </w:pPr>
            <w:proofErr w:type="spellStart"/>
            <w:r>
              <w:rPr>
                <w:rFonts w:ascii="Tw Cen MT" w:hAnsi="Tw Cen MT"/>
                <w:b/>
              </w:rPr>
              <w:t>Chair person</w:t>
            </w:r>
            <w:proofErr w:type="spellEnd"/>
            <w:r>
              <w:rPr>
                <w:rFonts w:ascii="Tw Cen MT" w:hAnsi="Tw Cen MT"/>
                <w:b/>
              </w:rPr>
              <w:t>:</w:t>
            </w:r>
          </w:p>
          <w:p w14:paraId="25F0FFBD" w14:textId="77777777" w:rsidR="00B8692B" w:rsidRDefault="00B8692B">
            <w:pPr>
              <w:rPr>
                <w:rFonts w:ascii="Tw Cen MT" w:hAnsi="Tw Cen MT"/>
                <w:b/>
              </w:rPr>
            </w:pPr>
          </w:p>
          <w:p w14:paraId="298FC1CA" w14:textId="77777777" w:rsidR="00B8692B" w:rsidRPr="00D52A26" w:rsidRDefault="00B8692B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B0A2A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520EF7A" w14:textId="77777777" w:rsidTr="00D52A26">
        <w:tc>
          <w:tcPr>
            <w:tcW w:w="4158" w:type="dxa"/>
          </w:tcPr>
          <w:p w14:paraId="2B0AF3F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5E3F41A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BC73AA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E14637" w14:textId="77777777" w:rsidTr="00D52A26">
        <w:tc>
          <w:tcPr>
            <w:tcW w:w="4158" w:type="dxa"/>
          </w:tcPr>
          <w:p w14:paraId="3B9015F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1A7FEE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4EB7B2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3BB8CD17" w14:textId="77777777" w:rsidTr="00D52A26">
        <w:tc>
          <w:tcPr>
            <w:tcW w:w="4158" w:type="dxa"/>
          </w:tcPr>
          <w:p w14:paraId="154F6FC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38080F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3E10CE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7AC15E3D" w14:textId="77777777" w:rsidTr="00D52A26">
        <w:tc>
          <w:tcPr>
            <w:tcW w:w="4158" w:type="dxa"/>
          </w:tcPr>
          <w:p w14:paraId="3BA0B6A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8C39E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61970C5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2602752" w14:textId="77777777" w:rsidTr="00D52A26">
        <w:tc>
          <w:tcPr>
            <w:tcW w:w="4158" w:type="dxa"/>
          </w:tcPr>
          <w:p w14:paraId="674934EE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E80888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24022C0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76A027B" w14:textId="77777777" w:rsidTr="00D52A26">
        <w:tc>
          <w:tcPr>
            <w:tcW w:w="4158" w:type="dxa"/>
          </w:tcPr>
          <w:p w14:paraId="3DD1244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B6A313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53EF891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5E8E656" w14:textId="77777777" w:rsidTr="00D52A26">
        <w:tc>
          <w:tcPr>
            <w:tcW w:w="4158" w:type="dxa"/>
          </w:tcPr>
          <w:p w14:paraId="28EDF0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B20802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8E1B4F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02D9151" w14:textId="77777777" w:rsidTr="00D52A26">
        <w:tc>
          <w:tcPr>
            <w:tcW w:w="4158" w:type="dxa"/>
          </w:tcPr>
          <w:p w14:paraId="12D9535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365E68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5ECB815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C2B1EAC" w14:textId="77777777" w:rsidTr="00D52A26">
        <w:tc>
          <w:tcPr>
            <w:tcW w:w="4158" w:type="dxa"/>
          </w:tcPr>
          <w:p w14:paraId="2F2C986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5CE0A3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0DFFE4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3E925D49" w14:textId="77777777" w:rsidTr="00D52A26">
        <w:tc>
          <w:tcPr>
            <w:tcW w:w="4158" w:type="dxa"/>
          </w:tcPr>
          <w:p w14:paraId="3D44726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5E5523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990442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7C3921AA" w14:textId="77777777" w:rsidTr="00D52A26">
        <w:tc>
          <w:tcPr>
            <w:tcW w:w="4158" w:type="dxa"/>
          </w:tcPr>
          <w:p w14:paraId="1011954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99BEB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5E36ED4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36CD8067" w14:textId="77777777" w:rsidR="00A77AE9" w:rsidRPr="00640E22" w:rsidRDefault="00A77AE9">
      <w:pPr>
        <w:rPr>
          <w:rFonts w:ascii="Tw Cen MT" w:hAnsi="Tw Cen MT"/>
          <w:b/>
        </w:rPr>
      </w:pPr>
    </w:p>
    <w:p w14:paraId="04C3BCD3" w14:textId="77777777" w:rsidR="00A77AE9" w:rsidRPr="007B6346" w:rsidRDefault="00A77AE9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I certify that the members of  __________________________________</w:t>
      </w:r>
    </w:p>
    <w:p w14:paraId="642F901D" w14:textId="7C3E25D0" w:rsidR="00A77AE9" w:rsidRPr="007B6346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Farm B</w:t>
      </w:r>
      <w:r w:rsidR="00625FB8" w:rsidRPr="007B6346">
        <w:rPr>
          <w:rFonts w:ascii="Tw Cen MT" w:hAnsi="Tw Cen MT"/>
          <w:sz w:val="22"/>
          <w:szCs w:val="22"/>
        </w:rPr>
        <w:t xml:space="preserve">ureau have qualified for the </w:t>
      </w:r>
      <w:r w:rsidR="00617EDB">
        <w:rPr>
          <w:rFonts w:ascii="Tw Cen MT" w:hAnsi="Tw Cen MT"/>
          <w:sz w:val="22"/>
          <w:szCs w:val="22"/>
        </w:rPr>
        <w:t>202</w:t>
      </w:r>
      <w:r w:rsidR="00D144D3">
        <w:rPr>
          <w:rFonts w:ascii="Tw Cen MT" w:hAnsi="Tw Cen MT"/>
          <w:sz w:val="22"/>
          <w:szCs w:val="22"/>
        </w:rPr>
        <w:t>3</w:t>
      </w:r>
      <w:r w:rsidR="00720FE8" w:rsidRPr="007B6346">
        <w:rPr>
          <w:rFonts w:ascii="Tw Cen MT" w:hAnsi="Tw Cen MT"/>
          <w:sz w:val="22"/>
          <w:szCs w:val="22"/>
        </w:rPr>
        <w:t xml:space="preserve"> AFBFA</w:t>
      </w:r>
      <w:r w:rsidRPr="007B6346">
        <w:rPr>
          <w:rFonts w:ascii="Tw Cen MT" w:hAnsi="Tw Cen MT"/>
          <w:sz w:val="22"/>
          <w:szCs w:val="22"/>
        </w:rPr>
        <w:t xml:space="preserve"> </w:t>
      </w:r>
      <w:r w:rsidR="00C333DA" w:rsidRPr="007B6346">
        <w:rPr>
          <w:rFonts w:ascii="Tw Cen MT" w:hAnsi="Tw Cen MT"/>
          <w:sz w:val="22"/>
          <w:szCs w:val="22"/>
        </w:rPr>
        <w:t>Challe</w:t>
      </w:r>
      <w:r w:rsidR="00B561AA">
        <w:rPr>
          <w:rFonts w:ascii="Tw Cen MT" w:hAnsi="Tw Cen MT"/>
          <w:sz w:val="22"/>
          <w:szCs w:val="22"/>
        </w:rPr>
        <w:t>n</w:t>
      </w:r>
      <w:r w:rsidR="00C333DA" w:rsidRPr="007B6346">
        <w:rPr>
          <w:rFonts w:ascii="Tw Cen MT" w:hAnsi="Tw Cen MT"/>
          <w:sz w:val="22"/>
          <w:szCs w:val="22"/>
        </w:rPr>
        <w:t>ge</w:t>
      </w:r>
      <w:r w:rsidRPr="007B6346">
        <w:rPr>
          <w:rFonts w:ascii="Tw Cen MT" w:hAnsi="Tw Cen MT"/>
          <w:sz w:val="22"/>
          <w:szCs w:val="22"/>
        </w:rPr>
        <w:t xml:space="preserve"> Award.</w:t>
      </w:r>
      <w:r w:rsidR="00573237" w:rsidRPr="007B6346">
        <w:rPr>
          <w:rFonts w:ascii="Tw Cen MT" w:hAnsi="Tw Cen MT"/>
          <w:sz w:val="22"/>
          <w:szCs w:val="22"/>
        </w:rPr>
        <w:tab/>
      </w:r>
      <w:r w:rsidR="00270722" w:rsidRPr="007B6346">
        <w:rPr>
          <w:rFonts w:ascii="Tw Cen MT" w:hAnsi="Tw Cen MT"/>
          <w:sz w:val="22"/>
          <w:szCs w:val="22"/>
        </w:rPr>
        <w:t xml:space="preserve">     </w:t>
      </w:r>
      <w:r w:rsidR="00573237" w:rsidRPr="007B6346">
        <w:rPr>
          <w:rFonts w:ascii="Tw Cen MT" w:hAnsi="Tw Cen MT"/>
          <w:sz w:val="22"/>
          <w:szCs w:val="22"/>
          <w:vertAlign w:val="superscript"/>
        </w:rPr>
        <w:t>(</w:t>
      </w:r>
      <w:r w:rsidR="00507EB4">
        <w:rPr>
          <w:rFonts w:ascii="Tw Cen MT" w:hAnsi="Tw Cen MT"/>
          <w:sz w:val="22"/>
          <w:szCs w:val="22"/>
          <w:vertAlign w:val="superscript"/>
        </w:rPr>
        <w:t>committee</w:t>
      </w:r>
      <w:r w:rsidR="00573237" w:rsidRPr="007B6346">
        <w:rPr>
          <w:rFonts w:ascii="Tw Cen MT" w:hAnsi="Tw Cen MT"/>
          <w:sz w:val="22"/>
          <w:szCs w:val="22"/>
          <w:vertAlign w:val="superscript"/>
        </w:rPr>
        <w:t>/state)</w:t>
      </w:r>
    </w:p>
    <w:p w14:paraId="0FB8A1D9" w14:textId="77777777" w:rsidR="00A77AE9" w:rsidRPr="007B6346" w:rsidRDefault="00A77AE9">
      <w:pPr>
        <w:rPr>
          <w:rFonts w:ascii="Tw Cen MT" w:hAnsi="Tw Cen MT"/>
          <w:sz w:val="22"/>
          <w:szCs w:val="22"/>
        </w:rPr>
      </w:pPr>
    </w:p>
    <w:p w14:paraId="3925B83B" w14:textId="77777777" w:rsidR="007B6346" w:rsidRPr="008E6358" w:rsidRDefault="008E6358" w:rsidP="007B6346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="00243FEB" w:rsidRPr="008E6358">
        <w:rPr>
          <w:rFonts w:ascii="Tw Cen MT" w:hAnsi="Tw Cen MT"/>
          <w:b/>
          <w:szCs w:val="22"/>
        </w:rPr>
        <w:t>or tax purposes, the donations were:</w:t>
      </w:r>
    </w:p>
    <w:p w14:paraId="77198453" w14:textId="77777777" w:rsidR="007B6346" w:rsidRPr="008E6358" w:rsidRDefault="007B6346" w:rsidP="007B6346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28F65CA4" w14:textId="77777777" w:rsidR="007B6346" w:rsidRPr="008E6358" w:rsidRDefault="007B6346" w:rsidP="007B6346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state/county</w:t>
      </w:r>
    </w:p>
    <w:p w14:paraId="0E4CB60E" w14:textId="77777777" w:rsidR="007B6346" w:rsidRPr="007B6346" w:rsidRDefault="007B6346">
      <w:pPr>
        <w:rPr>
          <w:rFonts w:ascii="Tw Cen MT" w:hAnsi="Tw Cen MT"/>
          <w:sz w:val="22"/>
          <w:szCs w:val="22"/>
        </w:rPr>
      </w:pPr>
    </w:p>
    <w:p w14:paraId="2FF0EC96" w14:textId="77777777" w:rsidR="00C40134" w:rsidRPr="007B6346" w:rsidRDefault="00C40134">
      <w:pPr>
        <w:rPr>
          <w:rFonts w:ascii="Tw Cen MT" w:hAnsi="Tw Cen MT"/>
          <w:sz w:val="22"/>
          <w:szCs w:val="22"/>
        </w:rPr>
        <w:sectPr w:rsidR="00C40134" w:rsidRPr="007B6346" w:rsidSect="00B8692B">
          <w:type w:val="continuous"/>
          <w:pgSz w:w="12240" w:h="15840"/>
          <w:pgMar w:top="540" w:right="1296" w:bottom="18" w:left="1296" w:header="720" w:footer="720" w:gutter="0"/>
          <w:cols w:space="720"/>
        </w:sectPr>
      </w:pPr>
      <w:r w:rsidRPr="007B6346">
        <w:rPr>
          <w:rFonts w:ascii="Tw Cen MT" w:hAnsi="Tw Cen MT"/>
          <w:sz w:val="22"/>
          <w:szCs w:val="22"/>
        </w:rPr>
        <w:t>Please designate these funds to:</w:t>
      </w:r>
    </w:p>
    <w:p w14:paraId="48B1047E" w14:textId="77777777" w:rsidR="00C40134" w:rsidRPr="007B6346" w:rsidRDefault="00640E22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General Fund</w:t>
      </w:r>
    </w:p>
    <w:p w14:paraId="4A0632FC" w14:textId="77777777" w:rsidR="00C40134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 xml:space="preserve">___ Agricultural </w:t>
      </w:r>
      <w:r w:rsidR="00640E22" w:rsidRPr="007B6346">
        <w:rPr>
          <w:rFonts w:ascii="Tw Cen MT" w:hAnsi="Tw Cen MT"/>
          <w:sz w:val="22"/>
          <w:szCs w:val="22"/>
        </w:rPr>
        <w:t>Literacy</w:t>
      </w:r>
    </w:p>
    <w:p w14:paraId="6ADEC5E3" w14:textId="00151655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7F5A7538" w14:textId="77777777" w:rsidR="00C40134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White-Reinhardt Fund for Education</w:t>
      </w:r>
    </w:p>
    <w:p w14:paraId="4C4FEAF1" w14:textId="77777777" w:rsidR="00A77AE9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Other:  ________________________.</w:t>
      </w:r>
    </w:p>
    <w:p w14:paraId="30F4F44C" w14:textId="77777777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404CCBCB" w14:textId="77777777" w:rsidR="00C40134" w:rsidRPr="007B6346" w:rsidRDefault="00C40134">
      <w:pPr>
        <w:rPr>
          <w:rFonts w:ascii="Tw Cen MT" w:hAnsi="Tw Cen MT"/>
          <w:sz w:val="22"/>
          <w:szCs w:val="22"/>
        </w:rPr>
        <w:sectPr w:rsidR="00C40134" w:rsidRPr="007B6346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5D330FD3" w14:textId="77777777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0AF2ECC5" w14:textId="77777777" w:rsidR="00A77AE9" w:rsidRPr="007B6346" w:rsidRDefault="00A77AE9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7B6346">
        <w:rPr>
          <w:rFonts w:ascii="Tw Cen MT" w:hAnsi="Tw Cen MT"/>
          <w:sz w:val="22"/>
          <w:szCs w:val="22"/>
        </w:rPr>
        <w:t xml:space="preserve">___________________________ </w:t>
      </w:r>
    </w:p>
    <w:p w14:paraId="2471F040" w14:textId="77777777" w:rsidR="00720FE8" w:rsidRPr="007B6346" w:rsidRDefault="00270722" w:rsidP="00720FE8">
      <w:pPr>
        <w:jc w:val="center"/>
        <w:rPr>
          <w:rFonts w:ascii="Tw Cen MT" w:hAnsi="Tw Cen MT"/>
          <w:i/>
          <w:sz w:val="22"/>
          <w:szCs w:val="22"/>
          <w:vertAlign w:val="superscript"/>
        </w:rPr>
      </w:pPr>
      <w:r w:rsidRPr="007B6346">
        <w:rPr>
          <w:rFonts w:ascii="Tw Cen MT" w:hAnsi="Tw Cen MT"/>
          <w:i/>
          <w:sz w:val="22"/>
          <w:szCs w:val="22"/>
          <w:vertAlign w:val="superscript"/>
        </w:rPr>
        <w:t xml:space="preserve">  </w:t>
      </w:r>
      <w:r w:rsidR="00720FE8" w:rsidRPr="007B6346">
        <w:rPr>
          <w:rFonts w:ascii="Tw Cen MT" w:hAnsi="Tw Cen MT"/>
          <w:i/>
          <w:sz w:val="22"/>
          <w:szCs w:val="22"/>
          <w:vertAlign w:val="superscript"/>
        </w:rPr>
        <w:t>(County/State Official)</w:t>
      </w:r>
    </w:p>
    <w:p w14:paraId="421A80F2" w14:textId="77777777" w:rsidR="00720FE8" w:rsidRPr="007B6346" w:rsidRDefault="00A77AE9" w:rsidP="00720FE8">
      <w:pPr>
        <w:jc w:val="center"/>
        <w:rPr>
          <w:rFonts w:ascii="Tw Cen MT" w:hAnsi="Tw Cen MT"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>Please submit form and donations to AFBFA,</w:t>
      </w:r>
      <w:r w:rsidR="00720FE8" w:rsidRPr="007B6346">
        <w:rPr>
          <w:rFonts w:ascii="Tw Cen MT" w:hAnsi="Tw Cen MT"/>
          <w:i/>
          <w:sz w:val="22"/>
          <w:szCs w:val="22"/>
        </w:rPr>
        <w:t xml:space="preserve"> at</w:t>
      </w:r>
    </w:p>
    <w:p w14:paraId="0DD19883" w14:textId="77777777" w:rsidR="00A77AE9" w:rsidRPr="007B6346" w:rsidRDefault="00ED78E4" w:rsidP="00720FE8">
      <w:pPr>
        <w:jc w:val="center"/>
        <w:rPr>
          <w:rFonts w:ascii="Tw Cen MT" w:hAnsi="Tw Cen MT"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 xml:space="preserve"> 600 Maryland Avenue, SW, Suite </w:t>
      </w:r>
      <w:r w:rsidR="0069483F" w:rsidRPr="007B6346">
        <w:rPr>
          <w:rFonts w:ascii="Tw Cen MT" w:hAnsi="Tw Cen MT"/>
          <w:i/>
          <w:sz w:val="22"/>
          <w:szCs w:val="22"/>
        </w:rPr>
        <w:t>1000W</w:t>
      </w:r>
      <w:r w:rsidRPr="007B6346">
        <w:rPr>
          <w:rFonts w:ascii="Tw Cen MT" w:hAnsi="Tw Cen MT"/>
          <w:i/>
          <w:sz w:val="22"/>
          <w:szCs w:val="22"/>
        </w:rPr>
        <w:t>, Washington, DC 20024.</w:t>
      </w:r>
    </w:p>
    <w:sectPr w:rsidR="00A77AE9" w:rsidRPr="007B6346">
      <w:type w:val="continuous"/>
      <w:pgSz w:w="12240" w:h="15840"/>
      <w:pgMar w:top="1152" w:right="1296" w:bottom="1728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I2MbG0MDc1tLBU0lEKTi0uzszPAykwqgUAF8MF9CwAAAA="/>
  </w:docVars>
  <w:rsids>
    <w:rsidRoot w:val="00C40134"/>
    <w:rsid w:val="000B35A2"/>
    <w:rsid w:val="00243FEB"/>
    <w:rsid w:val="00253285"/>
    <w:rsid w:val="00270722"/>
    <w:rsid w:val="00296242"/>
    <w:rsid w:val="00327C55"/>
    <w:rsid w:val="00380D19"/>
    <w:rsid w:val="00506626"/>
    <w:rsid w:val="00507EB4"/>
    <w:rsid w:val="00523C43"/>
    <w:rsid w:val="005252ED"/>
    <w:rsid w:val="00573237"/>
    <w:rsid w:val="005C3C7E"/>
    <w:rsid w:val="005C7474"/>
    <w:rsid w:val="005E18C2"/>
    <w:rsid w:val="00617EDB"/>
    <w:rsid w:val="00625FB8"/>
    <w:rsid w:val="00640E22"/>
    <w:rsid w:val="00645EE0"/>
    <w:rsid w:val="0069483F"/>
    <w:rsid w:val="007126B5"/>
    <w:rsid w:val="00720FE8"/>
    <w:rsid w:val="00773B9F"/>
    <w:rsid w:val="0079009A"/>
    <w:rsid w:val="007B5859"/>
    <w:rsid w:val="007B6346"/>
    <w:rsid w:val="00836942"/>
    <w:rsid w:val="008E6358"/>
    <w:rsid w:val="0095191A"/>
    <w:rsid w:val="00966B98"/>
    <w:rsid w:val="00984818"/>
    <w:rsid w:val="00A77AE9"/>
    <w:rsid w:val="00AB752E"/>
    <w:rsid w:val="00B561AA"/>
    <w:rsid w:val="00B8692B"/>
    <w:rsid w:val="00C333DA"/>
    <w:rsid w:val="00C40134"/>
    <w:rsid w:val="00D144D3"/>
    <w:rsid w:val="00D52A26"/>
    <w:rsid w:val="00D9506E"/>
    <w:rsid w:val="00E737FC"/>
    <w:rsid w:val="00E93239"/>
    <w:rsid w:val="00ED78E4"/>
    <w:rsid w:val="00EF0C9C"/>
    <w:rsid w:val="00F50F7E"/>
    <w:rsid w:val="00F74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EF210"/>
  <w15:docId w15:val="{8A1DF5A4-DB07-4640-BAB6-0850BBED7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odyText">
    <w:name w:val="Body Text"/>
    <w:basedOn w:val="Normal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</cp:lastModifiedBy>
  <cp:revision>2</cp:revision>
  <cp:lastPrinted>2012-05-15T19:04:00Z</cp:lastPrinted>
  <dcterms:created xsi:type="dcterms:W3CDTF">2023-01-25T15:51:00Z</dcterms:created>
  <dcterms:modified xsi:type="dcterms:W3CDTF">2023-01-25T15:51:00Z</dcterms:modified>
</cp:coreProperties>
</file>